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BF68E8" w14:textId="268523EA" w:rsidR="002D4B84" w:rsidRDefault="00D03AE4" w:rsidP="004C0EBC">
      <w:pPr>
        <w:autoSpaceDE w:val="0"/>
        <w:autoSpaceDN w:val="0"/>
        <w:adjustRightInd w:val="0"/>
        <w:spacing w:line="360" w:lineRule="auto"/>
        <w:jc w:val="center"/>
        <w:rPr>
          <w:rFonts w:ascii="Arial" w:hAnsi="Arial"/>
          <w:b/>
          <w:color w:val="AD122A"/>
          <w:sz w:val="56"/>
          <w:szCs w:val="60"/>
        </w:rPr>
      </w:pPr>
      <w:r w:rsidRPr="00D03AE4">
        <w:rPr>
          <w:rFonts w:ascii="Arial" w:hAnsi="Arial"/>
          <w:b/>
          <w:color w:val="AD122A"/>
          <w:sz w:val="60"/>
          <w:szCs w:val="60"/>
        </w:rPr>
        <w:t>GSA Meeting</w:t>
      </w:r>
      <w:r w:rsidR="00B87239">
        <w:rPr>
          <w:rFonts w:ascii="Arial" w:hAnsi="Arial"/>
          <w:b/>
          <w:color w:val="AD122A"/>
          <w:sz w:val="60"/>
          <w:szCs w:val="60"/>
        </w:rPr>
        <w:t xml:space="preserve"> (Graduate Students/Student Senate Town Hall)</w:t>
      </w:r>
      <w:r w:rsidRPr="00D03AE4">
        <w:rPr>
          <w:rFonts w:ascii="Arial" w:hAnsi="Arial"/>
          <w:b/>
          <w:color w:val="AD122A"/>
          <w:sz w:val="60"/>
          <w:szCs w:val="60"/>
        </w:rPr>
        <w:t xml:space="preserve"> </w:t>
      </w:r>
      <w:r w:rsidR="00352952">
        <w:rPr>
          <w:rFonts w:ascii="Arial" w:hAnsi="Arial"/>
          <w:b/>
          <w:color w:val="AD122A"/>
          <w:sz w:val="60"/>
          <w:szCs w:val="60"/>
        </w:rPr>
        <w:t>Minutes</w:t>
      </w:r>
      <w:r w:rsidRPr="00D03AE4">
        <w:rPr>
          <w:rFonts w:ascii="Arial" w:hAnsi="Arial"/>
          <w:b/>
          <w:color w:val="AD122A"/>
          <w:sz w:val="56"/>
          <w:szCs w:val="60"/>
        </w:rPr>
        <w:t xml:space="preserve"> </w:t>
      </w:r>
    </w:p>
    <w:p w14:paraId="015FB6DD" w14:textId="352E2953" w:rsidR="00745B9F" w:rsidRDefault="00352952" w:rsidP="0026072D">
      <w:pPr>
        <w:autoSpaceDE w:val="0"/>
        <w:autoSpaceDN w:val="0"/>
        <w:adjustRightInd w:val="0"/>
        <w:spacing w:line="360" w:lineRule="auto"/>
        <w:jc w:val="center"/>
        <w:rPr>
          <w:rFonts w:ascii="Arial" w:hAnsi="Arial"/>
          <w:color w:val="808080"/>
          <w:sz w:val="20"/>
          <w:szCs w:val="20"/>
        </w:rPr>
      </w:pPr>
      <w:r>
        <w:rPr>
          <w:rFonts w:ascii="Arial" w:hAnsi="Arial"/>
          <w:b/>
          <w:color w:val="000000"/>
          <w:szCs w:val="22"/>
        </w:rPr>
        <w:t>February</w:t>
      </w:r>
      <w:r w:rsidR="00F6505E">
        <w:rPr>
          <w:rFonts w:ascii="Arial" w:hAnsi="Arial"/>
          <w:b/>
          <w:color w:val="000000"/>
          <w:szCs w:val="22"/>
        </w:rPr>
        <w:t xml:space="preserve"> </w:t>
      </w:r>
      <w:r>
        <w:rPr>
          <w:rFonts w:ascii="Arial" w:hAnsi="Arial"/>
          <w:b/>
          <w:color w:val="000000"/>
          <w:szCs w:val="22"/>
        </w:rPr>
        <w:t>14</w:t>
      </w:r>
      <w:r>
        <w:rPr>
          <w:rFonts w:ascii="Arial" w:hAnsi="Arial"/>
          <w:b/>
          <w:color w:val="000000"/>
          <w:szCs w:val="22"/>
          <w:vertAlign w:val="superscript"/>
        </w:rPr>
        <w:t>th</w:t>
      </w:r>
      <w:r w:rsidR="00706A5C" w:rsidRPr="002F00CB">
        <w:rPr>
          <w:rFonts w:ascii="Arial" w:hAnsi="Arial"/>
          <w:b/>
          <w:color w:val="000000"/>
          <w:szCs w:val="22"/>
        </w:rPr>
        <w:t>,</w:t>
      </w:r>
      <w:r w:rsidR="00966ED1" w:rsidRPr="002F00CB">
        <w:rPr>
          <w:rFonts w:ascii="Arial" w:hAnsi="Arial"/>
          <w:b/>
          <w:color w:val="000000"/>
          <w:szCs w:val="22"/>
        </w:rPr>
        <w:t xml:space="preserve"> </w:t>
      </w:r>
      <w:r>
        <w:rPr>
          <w:rFonts w:ascii="Arial" w:hAnsi="Arial"/>
          <w:b/>
          <w:color w:val="000000"/>
          <w:szCs w:val="22"/>
        </w:rPr>
        <w:t>12</w:t>
      </w:r>
      <w:r w:rsidR="0054423B">
        <w:rPr>
          <w:rFonts w:ascii="Arial" w:hAnsi="Arial"/>
          <w:b/>
          <w:color w:val="000000"/>
          <w:szCs w:val="22"/>
        </w:rPr>
        <w:t>:</w:t>
      </w:r>
      <w:r>
        <w:rPr>
          <w:rFonts w:ascii="Arial" w:hAnsi="Arial"/>
          <w:b/>
          <w:color w:val="000000"/>
          <w:szCs w:val="22"/>
        </w:rPr>
        <w:t>0</w:t>
      </w:r>
      <w:r w:rsidR="0054423B">
        <w:rPr>
          <w:rFonts w:ascii="Arial" w:hAnsi="Arial"/>
          <w:b/>
          <w:color w:val="000000"/>
          <w:szCs w:val="22"/>
        </w:rPr>
        <w:t>0-</w:t>
      </w:r>
      <w:r>
        <w:rPr>
          <w:rFonts w:ascii="Arial" w:hAnsi="Arial"/>
          <w:b/>
          <w:color w:val="000000"/>
          <w:szCs w:val="22"/>
        </w:rPr>
        <w:t>1</w:t>
      </w:r>
      <w:r w:rsidR="0054423B">
        <w:rPr>
          <w:rFonts w:ascii="Arial" w:hAnsi="Arial"/>
          <w:b/>
          <w:color w:val="000000"/>
          <w:szCs w:val="22"/>
        </w:rPr>
        <w:t>:</w:t>
      </w:r>
      <w:r>
        <w:rPr>
          <w:rFonts w:ascii="Arial" w:hAnsi="Arial"/>
          <w:b/>
          <w:noProof/>
          <w:color w:val="000000"/>
          <w:szCs w:val="22"/>
        </w:rPr>
        <w:t>0</w:t>
      </w:r>
      <w:r w:rsidR="0054423B" w:rsidRPr="00AF6691">
        <w:rPr>
          <w:rFonts w:ascii="Arial" w:hAnsi="Arial"/>
          <w:b/>
          <w:noProof/>
          <w:color w:val="000000"/>
          <w:szCs w:val="22"/>
        </w:rPr>
        <w:t>0</w:t>
      </w:r>
      <w:r w:rsidR="00F6505E" w:rsidRPr="00AF6691">
        <w:rPr>
          <w:rFonts w:ascii="Arial" w:hAnsi="Arial"/>
          <w:b/>
          <w:noProof/>
          <w:color w:val="000000"/>
          <w:szCs w:val="22"/>
        </w:rPr>
        <w:t>PM</w:t>
      </w:r>
      <w:r w:rsidR="00D03AE4" w:rsidRPr="002F00CB">
        <w:rPr>
          <w:rFonts w:ascii="Arial" w:hAnsi="Arial"/>
          <w:b/>
          <w:color w:val="000000"/>
          <w:szCs w:val="22"/>
        </w:rPr>
        <w:t xml:space="preserve">, </w:t>
      </w:r>
      <w:r w:rsidR="0073594E">
        <w:rPr>
          <w:rFonts w:ascii="Arial" w:hAnsi="Arial"/>
          <w:b/>
          <w:color w:val="000000"/>
          <w:szCs w:val="22"/>
        </w:rPr>
        <w:t xml:space="preserve">DRC I, Room </w:t>
      </w:r>
      <w:r>
        <w:rPr>
          <w:rFonts w:ascii="Arial" w:hAnsi="Arial"/>
          <w:b/>
          <w:color w:val="000000"/>
          <w:szCs w:val="22"/>
        </w:rPr>
        <w:t>1002</w:t>
      </w:r>
      <w:r w:rsidR="004C389F">
        <w:rPr>
          <w:rFonts w:ascii="Arial" w:hAnsi="Arial"/>
          <w:color w:val="808080"/>
          <w:sz w:val="22"/>
          <w:szCs w:val="22"/>
        </w:rPr>
        <w:br/>
      </w:r>
    </w:p>
    <w:p w14:paraId="46F427CC" w14:textId="59EFF572" w:rsidR="0026072D" w:rsidRDefault="007644B2" w:rsidP="0026072D">
      <w:pPr>
        <w:autoSpaceDE w:val="0"/>
        <w:autoSpaceDN w:val="0"/>
        <w:adjustRightInd w:val="0"/>
        <w:spacing w:line="360" w:lineRule="auto"/>
        <w:rPr>
          <w:rFonts w:ascii="Arial" w:hAnsi="Arial"/>
          <w:color w:val="FF0000"/>
          <w:sz w:val="20"/>
          <w:szCs w:val="20"/>
        </w:rPr>
      </w:pPr>
      <w:r>
        <w:rPr>
          <w:rFonts w:ascii="Arial" w:hAnsi="Arial"/>
          <w:color w:val="FF0000"/>
          <w:sz w:val="20"/>
          <w:szCs w:val="20"/>
        </w:rPr>
        <w:t>Student Senate is planning a monthly digital meeting</w:t>
      </w:r>
      <w:r w:rsidR="00221D94">
        <w:rPr>
          <w:rFonts w:ascii="Arial" w:hAnsi="Arial"/>
          <w:color w:val="FF0000"/>
          <w:sz w:val="20"/>
          <w:szCs w:val="20"/>
        </w:rPr>
        <w:t>, as well as a weekly email (“UNMC Vitals”)</w:t>
      </w:r>
      <w:r w:rsidR="0049424F">
        <w:rPr>
          <w:rFonts w:ascii="Arial" w:hAnsi="Arial"/>
          <w:color w:val="FF0000"/>
          <w:sz w:val="20"/>
          <w:szCs w:val="20"/>
        </w:rPr>
        <w:t xml:space="preserve"> for all students</w:t>
      </w:r>
      <w:r w:rsidR="00C16E0F">
        <w:rPr>
          <w:rFonts w:ascii="Arial" w:hAnsi="Arial"/>
          <w:color w:val="FF0000"/>
          <w:sz w:val="20"/>
          <w:szCs w:val="20"/>
        </w:rPr>
        <w:t>.</w:t>
      </w:r>
    </w:p>
    <w:p w14:paraId="65A7F306" w14:textId="77777777" w:rsidR="00C16E0F" w:rsidRDefault="00C16E0F" w:rsidP="0026072D">
      <w:pPr>
        <w:autoSpaceDE w:val="0"/>
        <w:autoSpaceDN w:val="0"/>
        <w:adjustRightInd w:val="0"/>
        <w:spacing w:line="360" w:lineRule="auto"/>
        <w:rPr>
          <w:rFonts w:ascii="Arial" w:hAnsi="Arial"/>
          <w:color w:val="FF0000"/>
          <w:sz w:val="20"/>
          <w:szCs w:val="20"/>
        </w:rPr>
      </w:pPr>
    </w:p>
    <w:p w14:paraId="19A45FC2" w14:textId="77231A7F" w:rsidR="00751E3E" w:rsidRDefault="00751E3E" w:rsidP="0026072D">
      <w:pPr>
        <w:autoSpaceDE w:val="0"/>
        <w:autoSpaceDN w:val="0"/>
        <w:adjustRightInd w:val="0"/>
        <w:spacing w:line="360" w:lineRule="auto"/>
        <w:rPr>
          <w:rFonts w:ascii="Arial" w:hAnsi="Arial"/>
          <w:color w:val="FF0000"/>
          <w:sz w:val="20"/>
          <w:szCs w:val="20"/>
        </w:rPr>
      </w:pPr>
      <w:r>
        <w:rPr>
          <w:rFonts w:ascii="Arial" w:hAnsi="Arial"/>
          <w:color w:val="FF0000"/>
          <w:sz w:val="20"/>
          <w:szCs w:val="20"/>
        </w:rPr>
        <w:t>The Student Senate is having a bowling night on February 23</w:t>
      </w:r>
      <w:r w:rsidRPr="00751E3E">
        <w:rPr>
          <w:rFonts w:ascii="Arial" w:hAnsi="Arial"/>
          <w:color w:val="FF0000"/>
          <w:sz w:val="20"/>
          <w:szCs w:val="20"/>
          <w:vertAlign w:val="superscript"/>
        </w:rPr>
        <w:t>rd</w:t>
      </w:r>
      <w:r>
        <w:rPr>
          <w:rFonts w:ascii="Arial" w:hAnsi="Arial"/>
          <w:color w:val="FF0000"/>
          <w:sz w:val="20"/>
          <w:szCs w:val="20"/>
        </w:rPr>
        <w:t>.</w:t>
      </w:r>
    </w:p>
    <w:p w14:paraId="18BC7ADE" w14:textId="77777777" w:rsidR="00C16E0F" w:rsidRDefault="00C16E0F" w:rsidP="0026072D">
      <w:pPr>
        <w:autoSpaceDE w:val="0"/>
        <w:autoSpaceDN w:val="0"/>
        <w:adjustRightInd w:val="0"/>
        <w:spacing w:line="360" w:lineRule="auto"/>
        <w:rPr>
          <w:rFonts w:ascii="Arial" w:hAnsi="Arial"/>
          <w:color w:val="FF0000"/>
          <w:sz w:val="20"/>
          <w:szCs w:val="20"/>
        </w:rPr>
      </w:pPr>
    </w:p>
    <w:p w14:paraId="6ADB8846" w14:textId="11C24C86" w:rsidR="00751E3E" w:rsidRDefault="007A5D26" w:rsidP="0026072D">
      <w:pPr>
        <w:autoSpaceDE w:val="0"/>
        <w:autoSpaceDN w:val="0"/>
        <w:adjustRightInd w:val="0"/>
        <w:spacing w:line="360" w:lineRule="auto"/>
        <w:rPr>
          <w:rFonts w:ascii="Arial" w:hAnsi="Arial"/>
          <w:color w:val="FF0000"/>
          <w:sz w:val="20"/>
          <w:szCs w:val="20"/>
        </w:rPr>
      </w:pPr>
      <w:r>
        <w:rPr>
          <w:rFonts w:ascii="Arial" w:hAnsi="Arial"/>
          <w:color w:val="FF0000"/>
          <w:sz w:val="20"/>
          <w:szCs w:val="20"/>
        </w:rPr>
        <w:t xml:space="preserve">Students can park in most lots (definitely employee lots) after 5 PM. </w:t>
      </w:r>
      <w:r w:rsidR="00A54565">
        <w:rPr>
          <w:rFonts w:ascii="Arial" w:hAnsi="Arial"/>
          <w:color w:val="FF0000"/>
          <w:sz w:val="20"/>
          <w:szCs w:val="20"/>
        </w:rPr>
        <w:t xml:space="preserve">Parking in patient lots might not technically </w:t>
      </w:r>
      <w:r w:rsidR="007B3DD6">
        <w:rPr>
          <w:rFonts w:ascii="Arial" w:hAnsi="Arial"/>
          <w:color w:val="FF0000"/>
          <w:sz w:val="20"/>
          <w:szCs w:val="20"/>
        </w:rPr>
        <w:t>forbidden, but it is asked regardless that those spots are left open for patients since disease can strike at any hour.</w:t>
      </w:r>
    </w:p>
    <w:p w14:paraId="65FE7B28" w14:textId="77777777" w:rsidR="00C16E0F" w:rsidRDefault="00C16E0F" w:rsidP="0026072D">
      <w:pPr>
        <w:autoSpaceDE w:val="0"/>
        <w:autoSpaceDN w:val="0"/>
        <w:adjustRightInd w:val="0"/>
        <w:spacing w:line="360" w:lineRule="auto"/>
        <w:rPr>
          <w:rFonts w:ascii="Arial" w:hAnsi="Arial"/>
          <w:color w:val="FF0000"/>
          <w:sz w:val="20"/>
          <w:szCs w:val="20"/>
        </w:rPr>
      </w:pPr>
    </w:p>
    <w:p w14:paraId="2A2060F4" w14:textId="6EC79C7F" w:rsidR="00BE4745" w:rsidRDefault="00BE4745" w:rsidP="0026072D">
      <w:pPr>
        <w:autoSpaceDE w:val="0"/>
        <w:autoSpaceDN w:val="0"/>
        <w:adjustRightInd w:val="0"/>
        <w:spacing w:line="360" w:lineRule="auto"/>
        <w:rPr>
          <w:rFonts w:ascii="Arial" w:hAnsi="Arial"/>
          <w:color w:val="FF0000"/>
          <w:sz w:val="20"/>
          <w:szCs w:val="20"/>
        </w:rPr>
      </w:pPr>
      <w:r>
        <w:rPr>
          <w:rFonts w:ascii="Arial" w:hAnsi="Arial"/>
          <w:color w:val="FF0000"/>
          <w:sz w:val="20"/>
          <w:szCs w:val="20"/>
        </w:rPr>
        <w:t>If you sign up for carpooling, you have to surrender your parking permit. However, you do NOT have to give up your parking permit to make use of the bus system.</w:t>
      </w:r>
    </w:p>
    <w:p w14:paraId="7ACBB4B6" w14:textId="77777777" w:rsidR="00C16E0F" w:rsidRDefault="00C16E0F" w:rsidP="0026072D">
      <w:pPr>
        <w:autoSpaceDE w:val="0"/>
        <w:autoSpaceDN w:val="0"/>
        <w:adjustRightInd w:val="0"/>
        <w:spacing w:line="360" w:lineRule="auto"/>
        <w:rPr>
          <w:rFonts w:ascii="Arial" w:hAnsi="Arial"/>
          <w:color w:val="FF0000"/>
          <w:sz w:val="20"/>
          <w:szCs w:val="20"/>
        </w:rPr>
      </w:pPr>
    </w:p>
    <w:p w14:paraId="6A7E94EF" w14:textId="1C6BB53F" w:rsidR="008E4C24" w:rsidRDefault="009642D4" w:rsidP="0026072D">
      <w:pPr>
        <w:autoSpaceDE w:val="0"/>
        <w:autoSpaceDN w:val="0"/>
        <w:adjustRightInd w:val="0"/>
        <w:spacing w:line="360" w:lineRule="auto"/>
        <w:rPr>
          <w:rFonts w:ascii="Arial" w:hAnsi="Arial"/>
          <w:color w:val="FF0000"/>
          <w:sz w:val="20"/>
          <w:szCs w:val="20"/>
        </w:rPr>
      </w:pPr>
      <w:r>
        <w:rPr>
          <w:rFonts w:ascii="Arial" w:hAnsi="Arial"/>
          <w:color w:val="FF0000"/>
          <w:sz w:val="20"/>
          <w:szCs w:val="20"/>
        </w:rPr>
        <w:t>Does Dr. Carver have a certificate in psychology?</w:t>
      </w:r>
      <w:r w:rsidR="00935E95">
        <w:rPr>
          <w:rFonts w:ascii="Arial" w:hAnsi="Arial"/>
          <w:color w:val="FF0000"/>
          <w:sz w:val="20"/>
          <w:szCs w:val="20"/>
        </w:rPr>
        <w:t xml:space="preserve"> It is unclear if the mental support office personnel are</w:t>
      </w:r>
      <w:r w:rsidR="00482D9C">
        <w:rPr>
          <w:rFonts w:ascii="Arial" w:hAnsi="Arial"/>
          <w:color w:val="FF0000"/>
          <w:sz w:val="20"/>
          <w:szCs w:val="20"/>
        </w:rPr>
        <w:t xml:space="preserve"> certified</w:t>
      </w:r>
      <w:r w:rsidR="00935E95">
        <w:rPr>
          <w:rFonts w:ascii="Arial" w:hAnsi="Arial"/>
          <w:color w:val="FF0000"/>
          <w:sz w:val="20"/>
          <w:szCs w:val="20"/>
        </w:rPr>
        <w:t xml:space="preserve"> counselors or</w:t>
      </w:r>
      <w:r w:rsidR="00482D9C">
        <w:rPr>
          <w:rFonts w:ascii="Arial" w:hAnsi="Arial"/>
          <w:color w:val="FF0000"/>
          <w:sz w:val="20"/>
          <w:szCs w:val="20"/>
        </w:rPr>
        <w:t xml:space="preserve"> certified</w:t>
      </w:r>
      <w:bookmarkStart w:id="0" w:name="_GoBack"/>
      <w:bookmarkEnd w:id="0"/>
      <w:r w:rsidR="00935E95">
        <w:rPr>
          <w:rFonts w:ascii="Arial" w:hAnsi="Arial"/>
          <w:color w:val="FF0000"/>
          <w:sz w:val="20"/>
          <w:szCs w:val="20"/>
        </w:rPr>
        <w:t xml:space="preserve"> psychologists.</w:t>
      </w:r>
    </w:p>
    <w:p w14:paraId="0B3271B7" w14:textId="77777777" w:rsidR="00C16E0F" w:rsidRDefault="00C16E0F" w:rsidP="0026072D">
      <w:pPr>
        <w:autoSpaceDE w:val="0"/>
        <w:autoSpaceDN w:val="0"/>
        <w:adjustRightInd w:val="0"/>
        <w:spacing w:line="360" w:lineRule="auto"/>
        <w:rPr>
          <w:rFonts w:ascii="Arial" w:hAnsi="Arial"/>
          <w:color w:val="FF0000"/>
          <w:sz w:val="20"/>
          <w:szCs w:val="20"/>
        </w:rPr>
      </w:pPr>
    </w:p>
    <w:p w14:paraId="375ACC03" w14:textId="29412A43" w:rsidR="00A659B0" w:rsidRDefault="00DE5654" w:rsidP="0026072D">
      <w:pPr>
        <w:autoSpaceDE w:val="0"/>
        <w:autoSpaceDN w:val="0"/>
        <w:adjustRightInd w:val="0"/>
        <w:spacing w:line="360" w:lineRule="auto"/>
        <w:rPr>
          <w:rFonts w:ascii="Arial" w:hAnsi="Arial"/>
          <w:color w:val="FF0000"/>
          <w:sz w:val="20"/>
          <w:szCs w:val="20"/>
        </w:rPr>
      </w:pPr>
      <w:r>
        <w:rPr>
          <w:rFonts w:ascii="Arial" w:hAnsi="Arial"/>
          <w:color w:val="FF0000"/>
          <w:sz w:val="20"/>
          <w:szCs w:val="20"/>
        </w:rPr>
        <w:t>Some classes may not have information readily updated during registration period. This may be due to the digital system or the analog choice of professors not to update information until a later time period (due to varying reasons).</w:t>
      </w:r>
    </w:p>
    <w:p w14:paraId="43FF0955" w14:textId="77777777" w:rsidR="00C16E0F" w:rsidRDefault="00C16E0F" w:rsidP="0026072D">
      <w:pPr>
        <w:autoSpaceDE w:val="0"/>
        <w:autoSpaceDN w:val="0"/>
        <w:adjustRightInd w:val="0"/>
        <w:spacing w:line="360" w:lineRule="auto"/>
        <w:rPr>
          <w:rFonts w:ascii="Arial" w:hAnsi="Arial"/>
          <w:color w:val="FF0000"/>
          <w:sz w:val="20"/>
          <w:szCs w:val="20"/>
        </w:rPr>
      </w:pPr>
    </w:p>
    <w:p w14:paraId="1CD91DB0" w14:textId="2A15D62D" w:rsidR="00C16E0F" w:rsidRDefault="00810A91" w:rsidP="0026072D">
      <w:pPr>
        <w:autoSpaceDE w:val="0"/>
        <w:autoSpaceDN w:val="0"/>
        <w:adjustRightInd w:val="0"/>
        <w:spacing w:line="360" w:lineRule="auto"/>
        <w:rPr>
          <w:rFonts w:ascii="Arial" w:hAnsi="Arial"/>
          <w:color w:val="FF0000"/>
          <w:sz w:val="20"/>
          <w:szCs w:val="20"/>
        </w:rPr>
      </w:pPr>
      <w:r>
        <w:rPr>
          <w:rFonts w:ascii="Arial" w:hAnsi="Arial"/>
          <w:color w:val="FF0000"/>
          <w:sz w:val="20"/>
          <w:szCs w:val="20"/>
        </w:rPr>
        <w:t>We will need to try to find out if there is a way to transport students off campus for free (e.g. if their car won’t start due to extreme cold weather</w:t>
      </w:r>
      <w:r w:rsidR="00F92133">
        <w:rPr>
          <w:rFonts w:ascii="Arial" w:hAnsi="Arial"/>
          <w:color w:val="FF0000"/>
          <w:sz w:val="20"/>
          <w:szCs w:val="20"/>
        </w:rPr>
        <w:t>) – could this be done via a partnership with Lyft?</w:t>
      </w:r>
    </w:p>
    <w:p w14:paraId="22C63D16" w14:textId="2A224C6F" w:rsidR="00C16E0F" w:rsidRDefault="00C16E0F" w:rsidP="0026072D">
      <w:pPr>
        <w:autoSpaceDE w:val="0"/>
        <w:autoSpaceDN w:val="0"/>
        <w:adjustRightInd w:val="0"/>
        <w:spacing w:line="360" w:lineRule="auto"/>
        <w:rPr>
          <w:rFonts w:ascii="Arial" w:hAnsi="Arial"/>
          <w:color w:val="FF0000"/>
          <w:sz w:val="20"/>
          <w:szCs w:val="20"/>
        </w:rPr>
      </w:pPr>
    </w:p>
    <w:p w14:paraId="00DB1731" w14:textId="4EF0FBFA" w:rsidR="00C16E0F" w:rsidRDefault="00C16E0F" w:rsidP="0026072D">
      <w:pPr>
        <w:autoSpaceDE w:val="0"/>
        <w:autoSpaceDN w:val="0"/>
        <w:adjustRightInd w:val="0"/>
        <w:spacing w:line="360" w:lineRule="auto"/>
        <w:rPr>
          <w:rFonts w:ascii="Arial" w:hAnsi="Arial"/>
          <w:color w:val="FF0000"/>
          <w:sz w:val="20"/>
          <w:szCs w:val="20"/>
        </w:rPr>
      </w:pPr>
      <w:r>
        <w:rPr>
          <w:rFonts w:ascii="Arial" w:hAnsi="Arial"/>
          <w:color w:val="FF0000"/>
          <w:sz w:val="20"/>
          <w:szCs w:val="20"/>
        </w:rPr>
        <w:t>The online Concur system appears to take a long turnaround time. As with online registration, it is unclear if this is due to online or offline factors.</w:t>
      </w:r>
    </w:p>
    <w:p w14:paraId="0DFF8834" w14:textId="1F18F953" w:rsidR="001B1618" w:rsidRDefault="001B1618" w:rsidP="0026072D">
      <w:pPr>
        <w:autoSpaceDE w:val="0"/>
        <w:autoSpaceDN w:val="0"/>
        <w:adjustRightInd w:val="0"/>
        <w:spacing w:line="360" w:lineRule="auto"/>
        <w:rPr>
          <w:rFonts w:ascii="Arial" w:hAnsi="Arial"/>
          <w:color w:val="FF0000"/>
          <w:sz w:val="20"/>
          <w:szCs w:val="20"/>
        </w:rPr>
      </w:pPr>
    </w:p>
    <w:p w14:paraId="1C21B51A" w14:textId="08BB56BF" w:rsidR="001B1618" w:rsidRDefault="001B1618" w:rsidP="0026072D">
      <w:pPr>
        <w:autoSpaceDE w:val="0"/>
        <w:autoSpaceDN w:val="0"/>
        <w:adjustRightInd w:val="0"/>
        <w:spacing w:line="360" w:lineRule="auto"/>
        <w:rPr>
          <w:rFonts w:ascii="Arial" w:hAnsi="Arial"/>
          <w:color w:val="FF0000"/>
          <w:sz w:val="20"/>
          <w:szCs w:val="20"/>
        </w:rPr>
      </w:pPr>
      <w:r>
        <w:rPr>
          <w:rFonts w:ascii="Arial" w:hAnsi="Arial"/>
          <w:color w:val="FF0000"/>
          <w:sz w:val="20"/>
          <w:szCs w:val="20"/>
        </w:rPr>
        <w:t>Pharmacy students are using cancer center facilities (especially on the 4</w:t>
      </w:r>
      <w:r w:rsidRPr="001B1618">
        <w:rPr>
          <w:rFonts w:ascii="Arial" w:hAnsi="Arial"/>
          <w:color w:val="FF0000"/>
          <w:sz w:val="20"/>
          <w:szCs w:val="20"/>
          <w:vertAlign w:val="superscript"/>
        </w:rPr>
        <w:t>th</w:t>
      </w:r>
      <w:r>
        <w:rPr>
          <w:rFonts w:ascii="Arial" w:hAnsi="Arial"/>
          <w:color w:val="FF0000"/>
          <w:sz w:val="20"/>
          <w:szCs w:val="20"/>
        </w:rPr>
        <w:t xml:space="preserve"> floor) and are taking up a lot of space/materials/etc. that is supposed to be for cancer researchers.</w:t>
      </w:r>
    </w:p>
    <w:p w14:paraId="15FB86AD" w14:textId="6D6A518B" w:rsidR="00B96D40" w:rsidRDefault="00B96D40" w:rsidP="0026072D">
      <w:pPr>
        <w:autoSpaceDE w:val="0"/>
        <w:autoSpaceDN w:val="0"/>
        <w:adjustRightInd w:val="0"/>
        <w:spacing w:line="360" w:lineRule="auto"/>
        <w:rPr>
          <w:rFonts w:ascii="Arial" w:hAnsi="Arial"/>
          <w:color w:val="FF0000"/>
          <w:sz w:val="20"/>
          <w:szCs w:val="20"/>
        </w:rPr>
      </w:pPr>
    </w:p>
    <w:p w14:paraId="22C73244" w14:textId="70C27B0F" w:rsidR="00B96D40" w:rsidRDefault="00B96D40" w:rsidP="0026072D">
      <w:pPr>
        <w:autoSpaceDE w:val="0"/>
        <w:autoSpaceDN w:val="0"/>
        <w:adjustRightInd w:val="0"/>
        <w:spacing w:line="360" w:lineRule="auto"/>
        <w:rPr>
          <w:rFonts w:ascii="Arial" w:hAnsi="Arial"/>
          <w:color w:val="FF0000"/>
          <w:sz w:val="20"/>
          <w:szCs w:val="20"/>
        </w:rPr>
      </w:pPr>
      <w:r>
        <w:rPr>
          <w:rFonts w:ascii="Arial" w:hAnsi="Arial"/>
          <w:color w:val="FF0000"/>
          <w:sz w:val="20"/>
          <w:szCs w:val="20"/>
        </w:rPr>
        <w:lastRenderedPageBreak/>
        <w:t>Is there any way to talk to anyone besides United regarding providing student insurance?</w:t>
      </w:r>
      <w:r w:rsidR="002D6083">
        <w:rPr>
          <w:rFonts w:ascii="Arial" w:hAnsi="Arial"/>
          <w:color w:val="FF0000"/>
          <w:sz w:val="20"/>
          <w:szCs w:val="20"/>
        </w:rPr>
        <w:t xml:space="preserve"> They have terrible customer service and are skimpy/unclear with coverage.</w:t>
      </w:r>
      <w:r w:rsidR="00317B92">
        <w:rPr>
          <w:rFonts w:ascii="Arial" w:hAnsi="Arial"/>
          <w:color w:val="FF0000"/>
          <w:sz w:val="20"/>
          <w:szCs w:val="20"/>
        </w:rPr>
        <w:t xml:space="preserve"> They also do not appear to cover student insurance during the break between classes</w:t>
      </w:r>
      <w:r w:rsidR="00E0029A">
        <w:rPr>
          <w:rFonts w:ascii="Arial" w:hAnsi="Arial"/>
          <w:color w:val="FF0000"/>
          <w:sz w:val="20"/>
          <w:szCs w:val="20"/>
        </w:rPr>
        <w:t xml:space="preserve"> in practice (even though, in theory, they should).</w:t>
      </w:r>
    </w:p>
    <w:p w14:paraId="6FF7E3EF" w14:textId="13F040D6" w:rsidR="00945587" w:rsidRDefault="00945587" w:rsidP="0026072D">
      <w:pPr>
        <w:autoSpaceDE w:val="0"/>
        <w:autoSpaceDN w:val="0"/>
        <w:adjustRightInd w:val="0"/>
        <w:spacing w:line="360" w:lineRule="auto"/>
        <w:rPr>
          <w:rFonts w:ascii="Arial" w:hAnsi="Arial"/>
          <w:color w:val="FF0000"/>
          <w:sz w:val="20"/>
          <w:szCs w:val="20"/>
        </w:rPr>
      </w:pPr>
    </w:p>
    <w:p w14:paraId="02F412B6" w14:textId="4C656412" w:rsidR="00945587" w:rsidRDefault="00F651A2" w:rsidP="0026072D">
      <w:pPr>
        <w:autoSpaceDE w:val="0"/>
        <w:autoSpaceDN w:val="0"/>
        <w:adjustRightInd w:val="0"/>
        <w:spacing w:line="360" w:lineRule="auto"/>
        <w:rPr>
          <w:rFonts w:ascii="Arial" w:hAnsi="Arial"/>
          <w:color w:val="FF0000"/>
          <w:sz w:val="20"/>
          <w:szCs w:val="20"/>
        </w:rPr>
      </w:pPr>
      <w:r>
        <w:rPr>
          <w:rFonts w:ascii="Arial" w:hAnsi="Arial"/>
          <w:color w:val="FF0000"/>
          <w:sz w:val="20"/>
          <w:szCs w:val="20"/>
        </w:rPr>
        <w:t>To ensure attendance at the upcoming Escape Room event (which will cost us about $20 per student), we will ask that students pay $10 ahead of time (which will be reimbursed when they arrive) to ensure that they do not frivolously RSVP.</w:t>
      </w:r>
    </w:p>
    <w:p w14:paraId="52AB883B" w14:textId="175B18F5" w:rsidR="00810A91" w:rsidRPr="005C78C0" w:rsidRDefault="00810A91" w:rsidP="0026072D">
      <w:pPr>
        <w:autoSpaceDE w:val="0"/>
        <w:autoSpaceDN w:val="0"/>
        <w:adjustRightInd w:val="0"/>
        <w:spacing w:line="360" w:lineRule="auto"/>
        <w:rPr>
          <w:rFonts w:ascii="Arial" w:hAnsi="Arial"/>
          <w:color w:val="FF0000"/>
          <w:sz w:val="20"/>
          <w:szCs w:val="20"/>
        </w:rPr>
      </w:pPr>
      <w:r>
        <w:rPr>
          <w:rFonts w:ascii="Arial" w:hAnsi="Arial"/>
          <w:color w:val="FF0000"/>
          <w:sz w:val="20"/>
          <w:szCs w:val="20"/>
        </w:rPr>
        <w:t xml:space="preserve"> </w:t>
      </w:r>
    </w:p>
    <w:p w14:paraId="59D8AFA7" w14:textId="68D77DFF" w:rsidR="008C09F1" w:rsidRDefault="008C09F1" w:rsidP="0026072D">
      <w:pPr>
        <w:autoSpaceDE w:val="0"/>
        <w:autoSpaceDN w:val="0"/>
        <w:adjustRightInd w:val="0"/>
        <w:spacing w:line="360" w:lineRule="auto"/>
        <w:rPr>
          <w:rFonts w:ascii="Arial" w:hAnsi="Arial"/>
          <w:color w:val="808080"/>
          <w:sz w:val="20"/>
          <w:szCs w:val="20"/>
        </w:rPr>
      </w:pPr>
    </w:p>
    <w:p w14:paraId="2E0981CB" w14:textId="3DC520A3" w:rsidR="008C09F1" w:rsidRDefault="008C09F1" w:rsidP="0026072D">
      <w:pPr>
        <w:autoSpaceDE w:val="0"/>
        <w:autoSpaceDN w:val="0"/>
        <w:adjustRightInd w:val="0"/>
        <w:spacing w:line="360" w:lineRule="auto"/>
        <w:rPr>
          <w:rFonts w:ascii="Arial" w:hAnsi="Arial"/>
          <w:color w:val="808080"/>
          <w:sz w:val="20"/>
          <w:szCs w:val="20"/>
        </w:rPr>
      </w:pPr>
    </w:p>
    <w:p w14:paraId="4E81E987" w14:textId="68E8B17D" w:rsidR="008C09F1" w:rsidRDefault="008C09F1" w:rsidP="0026072D">
      <w:pPr>
        <w:autoSpaceDE w:val="0"/>
        <w:autoSpaceDN w:val="0"/>
        <w:adjustRightInd w:val="0"/>
        <w:spacing w:line="360" w:lineRule="auto"/>
        <w:rPr>
          <w:rFonts w:ascii="Arial" w:hAnsi="Arial"/>
          <w:color w:val="808080"/>
          <w:sz w:val="20"/>
          <w:szCs w:val="20"/>
        </w:rPr>
      </w:pPr>
    </w:p>
    <w:p w14:paraId="41EDF342" w14:textId="77777777" w:rsidR="008C09F1" w:rsidRPr="0026072D" w:rsidRDefault="008C09F1" w:rsidP="0026072D">
      <w:pPr>
        <w:autoSpaceDE w:val="0"/>
        <w:autoSpaceDN w:val="0"/>
        <w:adjustRightInd w:val="0"/>
        <w:spacing w:line="360" w:lineRule="auto"/>
        <w:rPr>
          <w:rFonts w:ascii="Arial" w:hAnsi="Arial"/>
          <w:color w:val="808080"/>
          <w:sz w:val="20"/>
          <w:szCs w:val="20"/>
        </w:rPr>
      </w:pPr>
    </w:p>
    <w:p w14:paraId="66011A08" w14:textId="77777777" w:rsidR="004101F6" w:rsidRPr="001B06B2" w:rsidRDefault="004101F6" w:rsidP="001B06B2">
      <w:pPr>
        <w:shd w:val="clear" w:color="auto" w:fill="FFFFFF" w:themeFill="background1"/>
        <w:autoSpaceDE w:val="0"/>
        <w:autoSpaceDN w:val="0"/>
        <w:adjustRightInd w:val="0"/>
        <w:spacing w:line="336" w:lineRule="auto"/>
        <w:rPr>
          <w:rFonts w:ascii="Arial" w:hAnsi="Arial"/>
          <w:sz w:val="21"/>
          <w:szCs w:val="21"/>
        </w:rPr>
      </w:pPr>
    </w:p>
    <w:p w14:paraId="2EE7DAB8" w14:textId="2AF33298" w:rsidR="0014422B" w:rsidRPr="004101F6" w:rsidRDefault="0014422B" w:rsidP="004101F6">
      <w:pPr>
        <w:shd w:val="clear" w:color="auto" w:fill="FFFFFF" w:themeFill="background1"/>
        <w:autoSpaceDE w:val="0"/>
        <w:autoSpaceDN w:val="0"/>
        <w:adjustRightInd w:val="0"/>
        <w:spacing w:line="336" w:lineRule="auto"/>
        <w:rPr>
          <w:rFonts w:ascii="Arial" w:hAnsi="Arial"/>
          <w:sz w:val="21"/>
          <w:szCs w:val="21"/>
        </w:rPr>
      </w:pPr>
    </w:p>
    <w:sectPr w:rsidR="0014422B" w:rsidRPr="004101F6" w:rsidSect="007F4B4F">
      <w:headerReference w:type="default" r:id="rId8"/>
      <w:footerReference w:type="default" r:id="rId9"/>
      <w:pgSz w:w="12240" w:h="15840"/>
      <w:pgMar w:top="720" w:right="720" w:bottom="720" w:left="720" w:header="360" w:footer="34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362AE7" w14:textId="77777777" w:rsidR="000B1EC0" w:rsidRDefault="000B1EC0" w:rsidP="009E067E">
      <w:r>
        <w:separator/>
      </w:r>
    </w:p>
  </w:endnote>
  <w:endnote w:type="continuationSeparator" w:id="0">
    <w:p w14:paraId="1B4A7143" w14:textId="77777777" w:rsidR="000B1EC0" w:rsidRDefault="000B1EC0" w:rsidP="009E06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D509B4" w14:textId="77777777" w:rsidR="001C1448" w:rsidRPr="002B5418" w:rsidRDefault="0046075F" w:rsidP="00EA6924">
    <w:pPr>
      <w:autoSpaceDE w:val="0"/>
      <w:autoSpaceDN w:val="0"/>
      <w:adjustRightInd w:val="0"/>
      <w:ind w:left="-1080"/>
      <w:rPr>
        <w:rFonts w:ascii="Arial" w:hAnsi="Arial"/>
        <w:color w:val="808080"/>
        <w:sz w:val="16"/>
        <w:szCs w:val="16"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5B5BCBF1" wp14:editId="07777777">
          <wp:simplePos x="0" y="0"/>
          <wp:positionH relativeFrom="column">
            <wp:posOffset>5600700</wp:posOffset>
          </wp:positionH>
          <wp:positionV relativeFrom="paragraph">
            <wp:posOffset>-347980</wp:posOffset>
          </wp:positionV>
          <wp:extent cx="843280" cy="335280"/>
          <wp:effectExtent l="0" t="0" r="0" b="7620"/>
          <wp:wrapSquare wrapText="bothSides"/>
          <wp:docPr id="3" name="Picture 3" descr="UNMC_Wordmark_rev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UNMC_Wordmark_rev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3280" cy="3352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0031F6" w14:textId="77777777" w:rsidR="000B1EC0" w:rsidRDefault="000B1EC0" w:rsidP="009E067E">
      <w:r>
        <w:separator/>
      </w:r>
    </w:p>
  </w:footnote>
  <w:footnote w:type="continuationSeparator" w:id="0">
    <w:p w14:paraId="4D878112" w14:textId="77777777" w:rsidR="000B1EC0" w:rsidRDefault="000B1EC0" w:rsidP="009E06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2A6659" w14:textId="77777777" w:rsidR="001C1448" w:rsidRDefault="0046075F" w:rsidP="00636982">
    <w:pPr>
      <w:pStyle w:val="Header"/>
      <w:ind w:left="-1440" w:firstLine="360"/>
    </w:pPr>
    <w:r>
      <w:rPr>
        <w:noProof/>
        <w:lang w:val="en-US" w:eastAsia="en-US"/>
      </w:rPr>
      <w:drawing>
        <wp:inline distT="0" distB="0" distL="0" distR="0" wp14:anchorId="030740A9" wp14:editId="07777777">
          <wp:extent cx="7338060" cy="914400"/>
          <wp:effectExtent l="0" t="0" r="0" b="0"/>
          <wp:docPr id="1" name="Picture 1" descr="11405_WordDoc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11405_WordDocHead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3806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FDEC0FF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AD25F4"/>
    <w:multiLevelType w:val="hybridMultilevel"/>
    <w:tmpl w:val="933CEC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BA1247"/>
    <w:multiLevelType w:val="hybridMultilevel"/>
    <w:tmpl w:val="C6F6639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1A60D5E"/>
    <w:multiLevelType w:val="hybridMultilevel"/>
    <w:tmpl w:val="2A3219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EB4381"/>
    <w:multiLevelType w:val="hybridMultilevel"/>
    <w:tmpl w:val="E0885E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470A9E"/>
    <w:multiLevelType w:val="hybridMultilevel"/>
    <w:tmpl w:val="3DA438EA"/>
    <w:lvl w:ilvl="0" w:tplc="839207E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C10586F"/>
    <w:multiLevelType w:val="hybridMultilevel"/>
    <w:tmpl w:val="765043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4"/>
  </w:num>
  <w:num w:numId="5">
    <w:abstractNumId w:val="1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3MbE0tzQzNjQxsDRV0lEKTi0uzszPAykwrAUAgqLRsCwAAAA="/>
  </w:docVars>
  <w:rsids>
    <w:rsidRoot w:val="00D954A2"/>
    <w:rsid w:val="00002B0D"/>
    <w:rsid w:val="00014934"/>
    <w:rsid w:val="000275F5"/>
    <w:rsid w:val="00035D86"/>
    <w:rsid w:val="00046123"/>
    <w:rsid w:val="0005083C"/>
    <w:rsid w:val="00051B61"/>
    <w:rsid w:val="000549F1"/>
    <w:rsid w:val="00077B40"/>
    <w:rsid w:val="000950B9"/>
    <w:rsid w:val="000A0B30"/>
    <w:rsid w:val="000A64F6"/>
    <w:rsid w:val="000B1EC0"/>
    <w:rsid w:val="000C4F42"/>
    <w:rsid w:val="000D34E1"/>
    <w:rsid w:val="00122489"/>
    <w:rsid w:val="001232A6"/>
    <w:rsid w:val="001328A3"/>
    <w:rsid w:val="00142DFA"/>
    <w:rsid w:val="0014422B"/>
    <w:rsid w:val="001A5A73"/>
    <w:rsid w:val="001B06B2"/>
    <w:rsid w:val="001B1618"/>
    <w:rsid w:val="001B2107"/>
    <w:rsid w:val="001C1448"/>
    <w:rsid w:val="001C2684"/>
    <w:rsid w:val="001D1C00"/>
    <w:rsid w:val="001D3A23"/>
    <w:rsid w:val="001D3D7E"/>
    <w:rsid w:val="001E25C6"/>
    <w:rsid w:val="00212708"/>
    <w:rsid w:val="00221D94"/>
    <w:rsid w:val="0023564E"/>
    <w:rsid w:val="0026072D"/>
    <w:rsid w:val="002644F2"/>
    <w:rsid w:val="0028303C"/>
    <w:rsid w:val="00295488"/>
    <w:rsid w:val="002A79F5"/>
    <w:rsid w:val="002B5418"/>
    <w:rsid w:val="002B796B"/>
    <w:rsid w:val="002D4B84"/>
    <w:rsid w:val="002D6083"/>
    <w:rsid w:val="002D678F"/>
    <w:rsid w:val="002E0C3F"/>
    <w:rsid w:val="002E3A12"/>
    <w:rsid w:val="002E722F"/>
    <w:rsid w:val="002F00CB"/>
    <w:rsid w:val="002F1F2B"/>
    <w:rsid w:val="003163F5"/>
    <w:rsid w:val="00317B92"/>
    <w:rsid w:val="00350C3C"/>
    <w:rsid w:val="00352952"/>
    <w:rsid w:val="00354DB0"/>
    <w:rsid w:val="00357E6F"/>
    <w:rsid w:val="00374CEA"/>
    <w:rsid w:val="003A2EF2"/>
    <w:rsid w:val="003C2A3C"/>
    <w:rsid w:val="003C74B8"/>
    <w:rsid w:val="003E188B"/>
    <w:rsid w:val="003F1377"/>
    <w:rsid w:val="004101F6"/>
    <w:rsid w:val="004421CD"/>
    <w:rsid w:val="0046075F"/>
    <w:rsid w:val="00482D9C"/>
    <w:rsid w:val="0049424F"/>
    <w:rsid w:val="004C0EBC"/>
    <w:rsid w:val="004C389F"/>
    <w:rsid w:val="004E5032"/>
    <w:rsid w:val="004F129A"/>
    <w:rsid w:val="00505CA9"/>
    <w:rsid w:val="00511E26"/>
    <w:rsid w:val="00512F31"/>
    <w:rsid w:val="0053107C"/>
    <w:rsid w:val="0054423B"/>
    <w:rsid w:val="00565563"/>
    <w:rsid w:val="00573E96"/>
    <w:rsid w:val="005829B1"/>
    <w:rsid w:val="005C5685"/>
    <w:rsid w:val="005C78C0"/>
    <w:rsid w:val="0063108F"/>
    <w:rsid w:val="00636982"/>
    <w:rsid w:val="00645689"/>
    <w:rsid w:val="00691ADD"/>
    <w:rsid w:val="006E2089"/>
    <w:rsid w:val="006F1812"/>
    <w:rsid w:val="00700CF7"/>
    <w:rsid w:val="00704EC6"/>
    <w:rsid w:val="00706A5C"/>
    <w:rsid w:val="00731981"/>
    <w:rsid w:val="0073594E"/>
    <w:rsid w:val="0074178F"/>
    <w:rsid w:val="00745B9F"/>
    <w:rsid w:val="00751E3E"/>
    <w:rsid w:val="007644B2"/>
    <w:rsid w:val="007663F9"/>
    <w:rsid w:val="00772EBA"/>
    <w:rsid w:val="00773C09"/>
    <w:rsid w:val="0077691F"/>
    <w:rsid w:val="007A5D26"/>
    <w:rsid w:val="007A753A"/>
    <w:rsid w:val="007B3DD6"/>
    <w:rsid w:val="007B48A6"/>
    <w:rsid w:val="007D0A5C"/>
    <w:rsid w:val="007D25D0"/>
    <w:rsid w:val="007F4B4F"/>
    <w:rsid w:val="00807E2E"/>
    <w:rsid w:val="00810A91"/>
    <w:rsid w:val="008228A6"/>
    <w:rsid w:val="00833AB4"/>
    <w:rsid w:val="00853887"/>
    <w:rsid w:val="00856B19"/>
    <w:rsid w:val="008C09F1"/>
    <w:rsid w:val="008E4C24"/>
    <w:rsid w:val="008E4FF3"/>
    <w:rsid w:val="008E5365"/>
    <w:rsid w:val="00901979"/>
    <w:rsid w:val="00935E95"/>
    <w:rsid w:val="00940896"/>
    <w:rsid w:val="00945587"/>
    <w:rsid w:val="009642D4"/>
    <w:rsid w:val="009651A2"/>
    <w:rsid w:val="00966ED1"/>
    <w:rsid w:val="009A6757"/>
    <w:rsid w:val="009C11C5"/>
    <w:rsid w:val="009E067E"/>
    <w:rsid w:val="00A01C63"/>
    <w:rsid w:val="00A02BF3"/>
    <w:rsid w:val="00A111E8"/>
    <w:rsid w:val="00A245EA"/>
    <w:rsid w:val="00A31D2E"/>
    <w:rsid w:val="00A44BBD"/>
    <w:rsid w:val="00A46027"/>
    <w:rsid w:val="00A53EB0"/>
    <w:rsid w:val="00A54565"/>
    <w:rsid w:val="00A63EE1"/>
    <w:rsid w:val="00A659B0"/>
    <w:rsid w:val="00A745CB"/>
    <w:rsid w:val="00AA0740"/>
    <w:rsid w:val="00AC4862"/>
    <w:rsid w:val="00AD5904"/>
    <w:rsid w:val="00AF6691"/>
    <w:rsid w:val="00B11C5A"/>
    <w:rsid w:val="00B14305"/>
    <w:rsid w:val="00B2251B"/>
    <w:rsid w:val="00B52DC2"/>
    <w:rsid w:val="00B80CF1"/>
    <w:rsid w:val="00B87239"/>
    <w:rsid w:val="00B912B8"/>
    <w:rsid w:val="00B96D40"/>
    <w:rsid w:val="00BA6746"/>
    <w:rsid w:val="00BB18C0"/>
    <w:rsid w:val="00BE4745"/>
    <w:rsid w:val="00BE479A"/>
    <w:rsid w:val="00BE4D96"/>
    <w:rsid w:val="00C02D57"/>
    <w:rsid w:val="00C07F45"/>
    <w:rsid w:val="00C16E0F"/>
    <w:rsid w:val="00C34C74"/>
    <w:rsid w:val="00C37C6E"/>
    <w:rsid w:val="00C621ED"/>
    <w:rsid w:val="00CB0BF8"/>
    <w:rsid w:val="00CC1ADC"/>
    <w:rsid w:val="00CC1E9A"/>
    <w:rsid w:val="00CE6EAF"/>
    <w:rsid w:val="00CF1F81"/>
    <w:rsid w:val="00D03AE4"/>
    <w:rsid w:val="00D04BFB"/>
    <w:rsid w:val="00D315A7"/>
    <w:rsid w:val="00D51E6F"/>
    <w:rsid w:val="00D954A2"/>
    <w:rsid w:val="00DA1B4C"/>
    <w:rsid w:val="00DA76FA"/>
    <w:rsid w:val="00DE5654"/>
    <w:rsid w:val="00E0029A"/>
    <w:rsid w:val="00E54D81"/>
    <w:rsid w:val="00EA6924"/>
    <w:rsid w:val="00F415DA"/>
    <w:rsid w:val="00F47E52"/>
    <w:rsid w:val="00F540F4"/>
    <w:rsid w:val="00F60E18"/>
    <w:rsid w:val="00F6505E"/>
    <w:rsid w:val="00F651A2"/>
    <w:rsid w:val="00F85C39"/>
    <w:rsid w:val="00F92133"/>
    <w:rsid w:val="00FB7D49"/>
    <w:rsid w:val="00FE28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9F063A6"/>
  <w15:docId w15:val="{42446494-B66B-4A30-8217-E1365F30F4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4E5838"/>
    <w:pPr>
      <w:keepNext/>
      <w:jc w:val="center"/>
      <w:outlineLvl w:val="0"/>
    </w:pPr>
    <w:rPr>
      <w:sz w:val="52"/>
      <w:szCs w:val="20"/>
    </w:rPr>
  </w:style>
  <w:style w:type="paragraph" w:styleId="Heading2">
    <w:name w:val="heading 2"/>
    <w:basedOn w:val="Normal"/>
    <w:next w:val="Normal"/>
    <w:link w:val="Heading2Char"/>
    <w:qFormat/>
    <w:rsid w:val="00CC1E9A"/>
    <w:pPr>
      <w:keepNext/>
      <w:spacing w:before="240" w:after="60"/>
      <w:outlineLvl w:val="1"/>
    </w:pPr>
    <w:rPr>
      <w:rFonts w:ascii="Calibri" w:eastAsia="MS Gothic" w:hAnsi="Calibri"/>
      <w:b/>
      <w:bCs/>
      <w:i/>
      <w:iCs/>
      <w:sz w:val="28"/>
      <w:szCs w:val="28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B2345D"/>
    <w:rPr>
      <w:color w:val="0000FF"/>
      <w:u w:val="single"/>
    </w:rPr>
  </w:style>
  <w:style w:type="paragraph" w:styleId="NormalWeb">
    <w:name w:val="Normal (Web)"/>
    <w:basedOn w:val="Normal"/>
    <w:rsid w:val="0046159C"/>
    <w:pPr>
      <w:spacing w:before="100" w:beforeAutospacing="1" w:after="100" w:afterAutospacing="1"/>
    </w:pPr>
  </w:style>
  <w:style w:type="paragraph" w:styleId="BodyText">
    <w:name w:val="Body Text"/>
    <w:basedOn w:val="Normal"/>
    <w:rsid w:val="00046B8B"/>
    <w:rPr>
      <w:i/>
      <w:iCs/>
      <w:sz w:val="20"/>
    </w:rPr>
  </w:style>
  <w:style w:type="paragraph" w:styleId="BodyText2">
    <w:name w:val="Body Text 2"/>
    <w:basedOn w:val="Normal"/>
    <w:rsid w:val="00046B8B"/>
    <w:pPr>
      <w:spacing w:after="120" w:line="480" w:lineRule="auto"/>
    </w:pPr>
  </w:style>
  <w:style w:type="paragraph" w:styleId="Header">
    <w:name w:val="header"/>
    <w:basedOn w:val="Normal"/>
    <w:link w:val="HeaderChar"/>
    <w:rsid w:val="009E067E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HeaderChar">
    <w:name w:val="Header Char"/>
    <w:link w:val="Header"/>
    <w:rsid w:val="009E067E"/>
    <w:rPr>
      <w:sz w:val="24"/>
      <w:szCs w:val="24"/>
    </w:rPr>
  </w:style>
  <w:style w:type="paragraph" w:styleId="Footer">
    <w:name w:val="footer"/>
    <w:basedOn w:val="Normal"/>
    <w:link w:val="FooterChar"/>
    <w:rsid w:val="009E067E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rsid w:val="009E067E"/>
    <w:rPr>
      <w:sz w:val="24"/>
      <w:szCs w:val="24"/>
    </w:rPr>
  </w:style>
  <w:style w:type="character" w:customStyle="1" w:styleId="Heading2Char">
    <w:name w:val="Heading 2 Char"/>
    <w:link w:val="Heading2"/>
    <w:rsid w:val="00CC1E9A"/>
    <w:rPr>
      <w:rFonts w:ascii="Calibri" w:eastAsia="MS Gothic" w:hAnsi="Calibri" w:cs="Times New Roman"/>
      <w:b/>
      <w:bCs/>
      <w:i/>
      <w:iCs/>
      <w:sz w:val="28"/>
      <w:szCs w:val="28"/>
    </w:rPr>
  </w:style>
  <w:style w:type="paragraph" w:styleId="BalloonText">
    <w:name w:val="Balloon Text"/>
    <w:basedOn w:val="Normal"/>
    <w:link w:val="BalloonTextChar"/>
    <w:rsid w:val="00CB0BF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B0BF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359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476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8A3D050-0D4A-AA4B-989F-E9D161AB67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322</Words>
  <Characters>183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Nebraska Medical Center</Company>
  <LinksUpToDate>false</LinksUpToDate>
  <CharactersWithSpaces>2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e Nebraska Medical Center</dc:creator>
  <cp:lastModifiedBy>Singh, Ryan M</cp:lastModifiedBy>
  <cp:revision>71</cp:revision>
  <cp:lastPrinted>2005-12-13T16:56:00Z</cp:lastPrinted>
  <dcterms:created xsi:type="dcterms:W3CDTF">2019-02-14T17:50:00Z</dcterms:created>
  <dcterms:modified xsi:type="dcterms:W3CDTF">2019-02-14T18:46:00Z</dcterms:modified>
</cp:coreProperties>
</file>